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38232" w14:textId="1E4D3558" w:rsidR="00D068DF" w:rsidRDefault="00D068DF" w:rsidP="00534BC2">
      <w:pPr>
        <w:spacing w:after="0" w:line="240" w:lineRule="auto"/>
        <w:jc w:val="center"/>
        <w:rPr>
          <w:rFonts w:asciiTheme="majorHAnsi" w:hAnsiTheme="majorHAnsi" w:cstheme="majorHAnsi"/>
          <w:b/>
          <w:bCs/>
          <w:sz w:val="44"/>
          <w:szCs w:val="44"/>
          <w:u w:val="single"/>
          <w:shd w:val="clear" w:color="auto" w:fill="FFFFFF"/>
        </w:rPr>
      </w:pPr>
    </w:p>
    <w:p w14:paraId="2F344C7B" w14:textId="53D8834E" w:rsidR="005E672F" w:rsidRDefault="005E672F" w:rsidP="00534BC2">
      <w:pPr>
        <w:spacing w:after="0" w:line="240" w:lineRule="auto"/>
        <w:jc w:val="both"/>
        <w:rPr>
          <w:rFonts w:cstheme="minorHAnsi"/>
        </w:rPr>
      </w:pPr>
    </w:p>
    <w:p w14:paraId="1579F899" w14:textId="022A6EE7" w:rsidR="00D068DF" w:rsidRDefault="00D068DF" w:rsidP="00534BC2">
      <w:pPr>
        <w:spacing w:after="0" w:line="240" w:lineRule="auto"/>
        <w:jc w:val="both"/>
        <w:rPr>
          <w:rFonts w:cstheme="minorHAnsi"/>
        </w:rPr>
      </w:pPr>
    </w:p>
    <w:p w14:paraId="31D66538" w14:textId="30ED3BDB" w:rsidR="00D068DF" w:rsidRDefault="006554AF" w:rsidP="00534BC2">
      <w:pPr>
        <w:spacing w:after="0" w:line="240" w:lineRule="auto"/>
        <w:jc w:val="both"/>
        <w:rPr>
          <w:rFonts w:cstheme="minorHAnsi"/>
        </w:rPr>
      </w:pPr>
      <w:r>
        <w:rPr>
          <w:rFonts w:asciiTheme="majorHAnsi" w:hAnsiTheme="majorHAnsi" w:cstheme="majorHAnsi"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907C46C" wp14:editId="74551659">
            <wp:simplePos x="0" y="0"/>
            <wp:positionH relativeFrom="margin">
              <wp:align>center</wp:align>
            </wp:positionH>
            <wp:positionV relativeFrom="paragraph">
              <wp:posOffset>18453</wp:posOffset>
            </wp:positionV>
            <wp:extent cx="5443220" cy="628650"/>
            <wp:effectExtent l="0" t="0" r="508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22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4ACB9D" w14:textId="77777777" w:rsidR="00CF5D24" w:rsidRDefault="00CF5D24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57A85DC" w14:textId="77777777" w:rsidR="00CF5D24" w:rsidRDefault="00CF5D24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699C92C" w14:textId="77777777" w:rsidR="00CF5D24" w:rsidRDefault="00CF5D24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FB0F628" w14:textId="77777777" w:rsidR="00CF5D24" w:rsidRDefault="00CF5D24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DE2FDB3" w14:textId="44C75FBF" w:rsidR="000963EE" w:rsidRPr="00D068DF" w:rsidRDefault="000E6CD8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068DF">
        <w:rPr>
          <w:rFonts w:cstheme="minorHAnsi"/>
          <w:sz w:val="24"/>
          <w:szCs w:val="24"/>
        </w:rPr>
        <w:t xml:space="preserve">The purpose of </w:t>
      </w:r>
      <w:r w:rsidR="005E672F" w:rsidRPr="00D068DF">
        <w:rPr>
          <w:rFonts w:cstheme="minorHAnsi"/>
          <w:sz w:val="24"/>
          <w:szCs w:val="24"/>
        </w:rPr>
        <w:t>the Restor</w:t>
      </w:r>
      <w:r w:rsidR="00023ACD">
        <w:rPr>
          <w:rFonts w:cstheme="minorHAnsi"/>
          <w:sz w:val="24"/>
          <w:szCs w:val="24"/>
        </w:rPr>
        <w:t>e-</w:t>
      </w:r>
      <w:r w:rsidR="005E672F" w:rsidRPr="00D068DF">
        <w:rPr>
          <w:rFonts w:cstheme="minorHAnsi"/>
          <w:sz w:val="24"/>
          <w:szCs w:val="24"/>
        </w:rPr>
        <w:t>Rebuild</w:t>
      </w:r>
      <w:r w:rsidR="00023ACD">
        <w:rPr>
          <w:rFonts w:cstheme="minorHAnsi"/>
          <w:sz w:val="24"/>
          <w:szCs w:val="24"/>
        </w:rPr>
        <w:t>-</w:t>
      </w:r>
      <w:r w:rsidR="005E672F" w:rsidRPr="00D068DF">
        <w:rPr>
          <w:rFonts w:cstheme="minorHAnsi"/>
          <w:sz w:val="24"/>
          <w:szCs w:val="24"/>
        </w:rPr>
        <w:t xml:space="preserve">Reimagine </w:t>
      </w:r>
      <w:r w:rsidR="00485D6C">
        <w:rPr>
          <w:rFonts w:cstheme="minorHAnsi"/>
          <w:sz w:val="24"/>
          <w:szCs w:val="24"/>
        </w:rPr>
        <w:t xml:space="preserve">(RRR) </w:t>
      </w:r>
      <w:r w:rsidR="005E672F" w:rsidRPr="00D068DF">
        <w:rPr>
          <w:rFonts w:cstheme="minorHAnsi"/>
          <w:sz w:val="24"/>
          <w:szCs w:val="24"/>
        </w:rPr>
        <w:t>Fund i</w:t>
      </w:r>
      <w:r w:rsidR="005E672F" w:rsidRPr="00D068DF">
        <w:rPr>
          <w:sz w:val="24"/>
          <w:szCs w:val="24"/>
        </w:rPr>
        <w:t>s to help Minneapolis and St. Paul small businesses</w:t>
      </w:r>
      <w:r w:rsidR="00E502DD">
        <w:rPr>
          <w:sz w:val="24"/>
          <w:szCs w:val="24"/>
        </w:rPr>
        <w:t xml:space="preserve"> </w:t>
      </w:r>
      <w:r w:rsidR="00023ACD">
        <w:rPr>
          <w:sz w:val="24"/>
          <w:szCs w:val="24"/>
        </w:rPr>
        <w:t xml:space="preserve">that were </w:t>
      </w:r>
      <w:r w:rsidR="00590841">
        <w:rPr>
          <w:sz w:val="24"/>
          <w:szCs w:val="24"/>
        </w:rPr>
        <w:t xml:space="preserve">damaged </w:t>
      </w:r>
      <w:r w:rsidR="00023ACD">
        <w:rPr>
          <w:sz w:val="24"/>
          <w:szCs w:val="24"/>
        </w:rPr>
        <w:t xml:space="preserve">in </w:t>
      </w:r>
      <w:r w:rsidR="005E672F" w:rsidRPr="00D068DF">
        <w:rPr>
          <w:sz w:val="24"/>
          <w:szCs w:val="24"/>
        </w:rPr>
        <w:t xml:space="preserve">the civil unrest following the murder of George Floyd. </w:t>
      </w:r>
    </w:p>
    <w:p w14:paraId="1A89C9A4" w14:textId="77777777" w:rsidR="00D068DF" w:rsidRDefault="00D068DF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1B5213E" w14:textId="2AACEC9F" w:rsidR="00083200" w:rsidRPr="00D068DF" w:rsidRDefault="00661EF9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068DF">
        <w:rPr>
          <w:rFonts w:cstheme="minorHAnsi"/>
          <w:sz w:val="24"/>
          <w:szCs w:val="24"/>
        </w:rPr>
        <w:t xml:space="preserve">The following types of work are currently being offered through the </w:t>
      </w:r>
      <w:r w:rsidR="00485D6C">
        <w:rPr>
          <w:rFonts w:cstheme="minorHAnsi"/>
          <w:sz w:val="24"/>
          <w:szCs w:val="24"/>
        </w:rPr>
        <w:t>RRR</w:t>
      </w:r>
      <w:r w:rsidR="00023ACD" w:rsidRPr="00D068DF">
        <w:rPr>
          <w:rFonts w:cstheme="minorHAnsi"/>
          <w:sz w:val="24"/>
          <w:szCs w:val="24"/>
        </w:rPr>
        <w:t xml:space="preserve"> Fund </w:t>
      </w:r>
      <w:r w:rsidR="00213D21">
        <w:rPr>
          <w:rFonts w:cstheme="minorHAnsi"/>
          <w:sz w:val="24"/>
          <w:szCs w:val="24"/>
        </w:rPr>
        <w:t xml:space="preserve">to repair and improve </w:t>
      </w:r>
      <w:r w:rsidR="00F145A6">
        <w:rPr>
          <w:rFonts w:cstheme="minorHAnsi"/>
          <w:sz w:val="24"/>
          <w:szCs w:val="24"/>
        </w:rPr>
        <w:t xml:space="preserve">the </w:t>
      </w:r>
      <w:r w:rsidR="00A13F1F">
        <w:rPr>
          <w:rFonts w:cstheme="minorHAnsi"/>
          <w:sz w:val="24"/>
          <w:szCs w:val="24"/>
        </w:rPr>
        <w:t>front</w:t>
      </w:r>
      <w:r w:rsidR="00353866">
        <w:rPr>
          <w:rFonts w:cstheme="minorHAnsi"/>
          <w:sz w:val="24"/>
          <w:szCs w:val="24"/>
        </w:rPr>
        <w:t>s</w:t>
      </w:r>
      <w:r w:rsidR="00A13F1F">
        <w:rPr>
          <w:rFonts w:cstheme="minorHAnsi"/>
          <w:sz w:val="24"/>
          <w:szCs w:val="24"/>
        </w:rPr>
        <w:t xml:space="preserve"> of building</w:t>
      </w:r>
      <w:r w:rsidR="00353866">
        <w:rPr>
          <w:rFonts w:cstheme="minorHAnsi"/>
          <w:sz w:val="24"/>
          <w:szCs w:val="24"/>
        </w:rPr>
        <w:t>s</w:t>
      </w:r>
      <w:r w:rsidR="00F05AAC">
        <w:rPr>
          <w:rFonts w:cstheme="minorHAnsi"/>
          <w:sz w:val="24"/>
          <w:szCs w:val="24"/>
        </w:rPr>
        <w:t>/</w:t>
      </w:r>
      <w:r w:rsidR="00A13F1F">
        <w:rPr>
          <w:rFonts w:cstheme="minorHAnsi"/>
          <w:sz w:val="24"/>
          <w:szCs w:val="24"/>
        </w:rPr>
        <w:t>business</w:t>
      </w:r>
      <w:r w:rsidR="00353866">
        <w:rPr>
          <w:rFonts w:cstheme="minorHAnsi"/>
          <w:sz w:val="24"/>
          <w:szCs w:val="24"/>
        </w:rPr>
        <w:t>es</w:t>
      </w:r>
      <w:r w:rsidRPr="00D068DF">
        <w:rPr>
          <w:rFonts w:cstheme="minorHAnsi"/>
          <w:sz w:val="24"/>
          <w:szCs w:val="24"/>
        </w:rPr>
        <w:t xml:space="preserve">:   </w:t>
      </w:r>
    </w:p>
    <w:p w14:paraId="2F90EE1F" w14:textId="77777777" w:rsidR="007E0288" w:rsidRPr="00D068DF" w:rsidRDefault="007E0288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175D31B" w14:textId="402EE287" w:rsidR="000963EE" w:rsidRPr="00D068DF" w:rsidRDefault="000963EE" w:rsidP="00534BC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D068DF">
        <w:rPr>
          <w:rFonts w:cstheme="minorHAnsi"/>
          <w:b/>
          <w:bCs/>
          <w:sz w:val="24"/>
          <w:szCs w:val="24"/>
        </w:rPr>
        <w:t xml:space="preserve">Exterior Improvements </w:t>
      </w:r>
    </w:p>
    <w:p w14:paraId="2AD17D17" w14:textId="77777777" w:rsidR="00353866" w:rsidRDefault="000963EE" w:rsidP="00353866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D068DF">
        <w:rPr>
          <w:rFonts w:cstheme="minorHAnsi"/>
          <w:sz w:val="24"/>
          <w:szCs w:val="24"/>
        </w:rPr>
        <w:t>Paint</w:t>
      </w:r>
    </w:p>
    <w:p w14:paraId="70305F77" w14:textId="37E36CCB" w:rsidR="000963EE" w:rsidRPr="00353866" w:rsidRDefault="00661EF9" w:rsidP="00353866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353866">
        <w:rPr>
          <w:rFonts w:cstheme="minorHAnsi"/>
          <w:sz w:val="24"/>
          <w:szCs w:val="24"/>
        </w:rPr>
        <w:t>Outdoor m</w:t>
      </w:r>
      <w:r w:rsidR="000963EE" w:rsidRPr="00353866">
        <w:rPr>
          <w:rFonts w:cstheme="minorHAnsi"/>
          <w:sz w:val="24"/>
          <w:szCs w:val="24"/>
        </w:rPr>
        <w:t>urals</w:t>
      </w:r>
    </w:p>
    <w:p w14:paraId="4C8F5154" w14:textId="694243C1" w:rsidR="00263144" w:rsidRPr="00D068DF" w:rsidRDefault="00353866" w:rsidP="71A0162D">
      <w:pPr>
        <w:pStyle w:val="ListParagraph"/>
        <w:numPr>
          <w:ilvl w:val="1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</w:t>
      </w:r>
      <w:r w:rsidR="72646C40" w:rsidRPr="71A0162D">
        <w:rPr>
          <w:sz w:val="24"/>
          <w:szCs w:val="24"/>
        </w:rPr>
        <w:t xml:space="preserve">iding improvements </w:t>
      </w:r>
    </w:p>
    <w:p w14:paraId="31C81D37" w14:textId="6A4CF251" w:rsidR="000963EE" w:rsidRPr="00D068DF" w:rsidRDefault="000963EE" w:rsidP="00534BC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D068DF">
        <w:rPr>
          <w:rFonts w:cstheme="minorHAnsi"/>
          <w:sz w:val="24"/>
          <w:szCs w:val="24"/>
        </w:rPr>
        <w:t xml:space="preserve">Signage </w:t>
      </w:r>
    </w:p>
    <w:p w14:paraId="60B40B49" w14:textId="38A7AABF" w:rsidR="00083200" w:rsidRPr="00D068DF" w:rsidRDefault="000963EE" w:rsidP="00534BC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D068DF">
        <w:rPr>
          <w:rFonts w:cstheme="minorHAnsi"/>
          <w:sz w:val="24"/>
          <w:szCs w:val="24"/>
        </w:rPr>
        <w:t xml:space="preserve">Pressure </w:t>
      </w:r>
      <w:r w:rsidR="00083200" w:rsidRPr="00D068DF">
        <w:rPr>
          <w:rFonts w:cstheme="minorHAnsi"/>
          <w:sz w:val="24"/>
          <w:szCs w:val="24"/>
        </w:rPr>
        <w:t>w</w:t>
      </w:r>
      <w:r w:rsidR="00F003D4" w:rsidRPr="00D068DF">
        <w:rPr>
          <w:rFonts w:cstheme="minorHAnsi"/>
          <w:sz w:val="24"/>
          <w:szCs w:val="24"/>
        </w:rPr>
        <w:t>ash</w:t>
      </w:r>
      <w:r w:rsidR="00083200" w:rsidRPr="00D068DF">
        <w:rPr>
          <w:rFonts w:cstheme="minorHAnsi"/>
          <w:sz w:val="24"/>
          <w:szCs w:val="24"/>
        </w:rPr>
        <w:t>ing</w:t>
      </w:r>
    </w:p>
    <w:p w14:paraId="134E3143" w14:textId="77777777" w:rsidR="00661EF9" w:rsidRPr="00D068DF" w:rsidRDefault="00661EF9" w:rsidP="00534BC2">
      <w:pPr>
        <w:pStyle w:val="ListParagraph"/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09B90A9C" w14:textId="121C3F46" w:rsidR="000963EE" w:rsidRPr="00D068DF" w:rsidRDefault="000963EE" w:rsidP="00534BC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D068DF">
        <w:rPr>
          <w:rFonts w:cstheme="minorHAnsi"/>
          <w:b/>
          <w:bCs/>
          <w:sz w:val="24"/>
          <w:szCs w:val="24"/>
        </w:rPr>
        <w:t>Security Improvements</w:t>
      </w:r>
    </w:p>
    <w:p w14:paraId="1AD8CA4E" w14:textId="4EC66150" w:rsidR="000963EE" w:rsidRPr="005444EE" w:rsidRDefault="005444EE" w:rsidP="00534BC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5444EE">
        <w:rPr>
          <w:rFonts w:cstheme="minorHAnsi"/>
          <w:sz w:val="24"/>
          <w:szCs w:val="24"/>
        </w:rPr>
        <w:t>Window &amp; door improvements</w:t>
      </w:r>
      <w:r w:rsidR="000963EE" w:rsidRPr="005444EE">
        <w:rPr>
          <w:rFonts w:cstheme="minorHAnsi"/>
          <w:sz w:val="24"/>
          <w:szCs w:val="24"/>
        </w:rPr>
        <w:t xml:space="preserve"> (</w:t>
      </w:r>
      <w:r w:rsidR="00083200" w:rsidRPr="005444EE">
        <w:rPr>
          <w:rFonts w:cstheme="minorHAnsi"/>
          <w:sz w:val="24"/>
          <w:szCs w:val="24"/>
        </w:rPr>
        <w:t>w</w:t>
      </w:r>
      <w:r w:rsidR="00F003D4" w:rsidRPr="005444EE">
        <w:rPr>
          <w:rFonts w:cstheme="minorHAnsi"/>
          <w:sz w:val="24"/>
          <w:szCs w:val="24"/>
        </w:rPr>
        <w:t>indow f</w:t>
      </w:r>
      <w:r w:rsidR="000963EE" w:rsidRPr="005444EE">
        <w:rPr>
          <w:rFonts w:cstheme="minorHAnsi"/>
          <w:sz w:val="24"/>
          <w:szCs w:val="24"/>
        </w:rPr>
        <w:t>ilm</w:t>
      </w:r>
      <w:r w:rsidR="00F003D4" w:rsidRPr="005444EE">
        <w:rPr>
          <w:rFonts w:cstheme="minorHAnsi"/>
          <w:sz w:val="24"/>
          <w:szCs w:val="24"/>
        </w:rPr>
        <w:t xml:space="preserve">, </w:t>
      </w:r>
      <w:r w:rsidR="002D2DB3" w:rsidRPr="005444EE">
        <w:rPr>
          <w:rFonts w:cstheme="minorHAnsi"/>
          <w:sz w:val="24"/>
          <w:szCs w:val="24"/>
        </w:rPr>
        <w:t xml:space="preserve">storefront, </w:t>
      </w:r>
      <w:r w:rsidR="00ED1551" w:rsidRPr="005444EE">
        <w:rPr>
          <w:rFonts w:cstheme="minorHAnsi"/>
          <w:sz w:val="24"/>
          <w:szCs w:val="24"/>
        </w:rPr>
        <w:t>doors,</w:t>
      </w:r>
      <w:r w:rsidR="000963EE" w:rsidRPr="005444EE">
        <w:rPr>
          <w:rFonts w:cstheme="minorHAnsi"/>
          <w:sz w:val="24"/>
          <w:szCs w:val="24"/>
        </w:rPr>
        <w:t xml:space="preserve"> </w:t>
      </w:r>
      <w:r w:rsidR="00083200" w:rsidRPr="005444EE">
        <w:rPr>
          <w:rFonts w:cstheme="minorHAnsi"/>
          <w:sz w:val="24"/>
          <w:szCs w:val="24"/>
        </w:rPr>
        <w:t>and</w:t>
      </w:r>
      <w:r w:rsidR="000963EE" w:rsidRPr="005444EE">
        <w:rPr>
          <w:rFonts w:cstheme="minorHAnsi"/>
          <w:sz w:val="24"/>
          <w:szCs w:val="24"/>
        </w:rPr>
        <w:t xml:space="preserve"> hardware)</w:t>
      </w:r>
    </w:p>
    <w:p w14:paraId="09D5DEB1" w14:textId="272208C4" w:rsidR="000963EE" w:rsidRPr="00D068DF" w:rsidRDefault="000963EE" w:rsidP="00534BC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D068DF">
        <w:rPr>
          <w:rFonts w:cstheme="minorHAnsi"/>
          <w:sz w:val="24"/>
          <w:szCs w:val="24"/>
        </w:rPr>
        <w:t xml:space="preserve">Surveillance </w:t>
      </w:r>
      <w:r w:rsidR="00083200" w:rsidRPr="00D068DF">
        <w:rPr>
          <w:rFonts w:cstheme="minorHAnsi"/>
          <w:sz w:val="24"/>
          <w:szCs w:val="24"/>
        </w:rPr>
        <w:t>c</w:t>
      </w:r>
      <w:r w:rsidRPr="00D068DF">
        <w:rPr>
          <w:rFonts w:cstheme="minorHAnsi"/>
          <w:sz w:val="24"/>
          <w:szCs w:val="24"/>
        </w:rPr>
        <w:t>ameras (</w:t>
      </w:r>
      <w:r w:rsidR="00083200" w:rsidRPr="00D068DF">
        <w:rPr>
          <w:rFonts w:cstheme="minorHAnsi"/>
          <w:sz w:val="24"/>
          <w:szCs w:val="24"/>
        </w:rPr>
        <w:t>exterior only</w:t>
      </w:r>
      <w:r w:rsidRPr="00D068DF">
        <w:rPr>
          <w:rFonts w:cstheme="minorHAnsi"/>
          <w:sz w:val="24"/>
          <w:szCs w:val="24"/>
        </w:rPr>
        <w:t>)</w:t>
      </w:r>
    </w:p>
    <w:p w14:paraId="6CCCE34C" w14:textId="3C987D7E" w:rsidR="000963EE" w:rsidRPr="00D068DF" w:rsidRDefault="008D1B93" w:rsidP="00534BC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terior</w:t>
      </w:r>
      <w:r w:rsidR="00353866">
        <w:rPr>
          <w:rFonts w:cstheme="minorHAnsi"/>
          <w:sz w:val="24"/>
          <w:szCs w:val="24"/>
        </w:rPr>
        <w:t xml:space="preserve"> l</w:t>
      </w:r>
      <w:r w:rsidR="000963EE" w:rsidRPr="00D068DF">
        <w:rPr>
          <w:rFonts w:cstheme="minorHAnsi"/>
          <w:sz w:val="24"/>
          <w:szCs w:val="24"/>
        </w:rPr>
        <w:t xml:space="preserve">ighting </w:t>
      </w:r>
      <w:r w:rsidR="00083200" w:rsidRPr="00D068DF">
        <w:rPr>
          <w:rFonts w:cstheme="minorHAnsi"/>
          <w:sz w:val="24"/>
          <w:szCs w:val="24"/>
        </w:rPr>
        <w:t>i</w:t>
      </w:r>
      <w:r w:rsidR="000963EE" w:rsidRPr="00D068DF">
        <w:rPr>
          <w:rFonts w:cstheme="minorHAnsi"/>
          <w:sz w:val="24"/>
          <w:szCs w:val="24"/>
        </w:rPr>
        <w:t>mprovements (</w:t>
      </w:r>
      <w:r w:rsidR="00083200" w:rsidRPr="00D068DF">
        <w:rPr>
          <w:rFonts w:cstheme="minorHAnsi"/>
          <w:sz w:val="24"/>
          <w:szCs w:val="24"/>
        </w:rPr>
        <w:t>s</w:t>
      </w:r>
      <w:r w:rsidR="000963EE" w:rsidRPr="00D068DF">
        <w:rPr>
          <w:rFonts w:cstheme="minorHAnsi"/>
          <w:sz w:val="24"/>
          <w:szCs w:val="24"/>
        </w:rPr>
        <w:t xml:space="preserve">conce </w:t>
      </w:r>
      <w:r w:rsidR="00083200" w:rsidRPr="00D068DF">
        <w:rPr>
          <w:rFonts w:cstheme="minorHAnsi"/>
          <w:sz w:val="24"/>
          <w:szCs w:val="24"/>
        </w:rPr>
        <w:t>l</w:t>
      </w:r>
      <w:r w:rsidR="000963EE" w:rsidRPr="00D068DF">
        <w:rPr>
          <w:rFonts w:cstheme="minorHAnsi"/>
          <w:sz w:val="24"/>
          <w:szCs w:val="24"/>
        </w:rPr>
        <w:t>ighting</w:t>
      </w:r>
      <w:r w:rsidR="00083200" w:rsidRPr="00D068DF">
        <w:rPr>
          <w:rFonts w:cstheme="minorHAnsi"/>
          <w:sz w:val="24"/>
          <w:szCs w:val="24"/>
        </w:rPr>
        <w:t xml:space="preserve">, fog lights, wall packs, etc.) </w:t>
      </w:r>
    </w:p>
    <w:p w14:paraId="0E929F26" w14:textId="77777777" w:rsidR="00661EF9" w:rsidRPr="00D068DF" w:rsidRDefault="00661EF9" w:rsidP="00534BC2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00E29745" w14:textId="77777777" w:rsidR="00B25416" w:rsidRDefault="00B25416" w:rsidP="00534BC2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11DD1526" w14:textId="1DE1F78D" w:rsidR="00163FA3" w:rsidRPr="00D068DF" w:rsidRDefault="005E672F" w:rsidP="00534BC2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D068DF">
        <w:rPr>
          <w:rFonts w:cstheme="minorHAnsi"/>
          <w:b/>
          <w:bCs/>
          <w:sz w:val="24"/>
          <w:szCs w:val="24"/>
          <w:u w:val="single"/>
        </w:rPr>
        <w:t>ELIGIBILITY</w:t>
      </w:r>
    </w:p>
    <w:p w14:paraId="62022AB3" w14:textId="359A6FC0" w:rsidR="007F3F7A" w:rsidRPr="00D068DF" w:rsidRDefault="00372802" w:rsidP="001B2FE8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To be eligible to receive assistance through the RRR Fund, your business/property must have an address that is located </w:t>
      </w:r>
      <w:r w:rsidR="00445C8E">
        <w:rPr>
          <w:sz w:val="24"/>
          <w:szCs w:val="24"/>
        </w:rPr>
        <w:t xml:space="preserve">on </w:t>
      </w:r>
      <w:r w:rsidR="001B2FE8">
        <w:rPr>
          <w:sz w:val="24"/>
          <w:szCs w:val="24"/>
        </w:rPr>
        <w:t xml:space="preserve">either Lake Street in Minneapolis, West Broadway Ave in Minneapolis, or University Ave in St. Paul. </w:t>
      </w:r>
    </w:p>
    <w:p w14:paraId="5BF9DEB3" w14:textId="77777777" w:rsidR="007F3F7A" w:rsidRPr="00D068DF" w:rsidRDefault="007F3F7A" w:rsidP="00534BC2">
      <w:pPr>
        <w:pStyle w:val="ListParagraph"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03234E61" w14:textId="77777777" w:rsidR="00B25416" w:rsidRDefault="00B25416" w:rsidP="00534BC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</w:p>
    <w:p w14:paraId="68642BE9" w14:textId="0FD1EAA4" w:rsidR="005E672F" w:rsidRPr="00D068DF" w:rsidRDefault="00083200" w:rsidP="00534BC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D068DF">
        <w:rPr>
          <w:rFonts w:cstheme="minorHAnsi"/>
          <w:b/>
          <w:bCs/>
          <w:sz w:val="24"/>
          <w:szCs w:val="24"/>
          <w:u w:val="single"/>
        </w:rPr>
        <w:t>CONTACT</w:t>
      </w:r>
    </w:p>
    <w:p w14:paraId="6C70C22E" w14:textId="541E7F31" w:rsidR="009C3A36" w:rsidRPr="00D068DF" w:rsidRDefault="00661EF9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685996">
        <w:rPr>
          <w:rFonts w:cstheme="minorHAnsi"/>
          <w:sz w:val="24"/>
          <w:szCs w:val="24"/>
        </w:rPr>
        <w:t>Questions</w:t>
      </w:r>
      <w:r w:rsidR="00685996" w:rsidRPr="00685996">
        <w:rPr>
          <w:rFonts w:cstheme="minorHAnsi"/>
          <w:sz w:val="24"/>
          <w:szCs w:val="24"/>
        </w:rPr>
        <w:t xml:space="preserve">? Contact </w:t>
      </w:r>
      <w:hyperlink r:id="rId11" w:history="1">
        <w:r w:rsidR="00B67FAC" w:rsidRPr="00685996">
          <w:rPr>
            <w:rStyle w:val="Hyperlink"/>
            <w:rFonts w:cstheme="minorHAnsi"/>
            <w:b/>
            <w:bCs/>
            <w:sz w:val="24"/>
            <w:szCs w:val="24"/>
          </w:rPr>
          <w:t>rrrfund.info@gmail.com</w:t>
        </w:r>
      </w:hyperlink>
      <w:r w:rsidR="00B67FAC">
        <w:rPr>
          <w:rFonts w:cstheme="minorHAnsi"/>
          <w:sz w:val="24"/>
          <w:szCs w:val="24"/>
        </w:rPr>
        <w:t xml:space="preserve"> </w:t>
      </w:r>
      <w:r w:rsidR="007972F0">
        <w:rPr>
          <w:rFonts w:cstheme="minorHAnsi"/>
          <w:sz w:val="24"/>
          <w:szCs w:val="24"/>
        </w:rPr>
        <w:t xml:space="preserve"> </w:t>
      </w:r>
      <w:r w:rsidR="009C3A36" w:rsidRPr="00D068DF">
        <w:rPr>
          <w:rFonts w:cstheme="minorHAnsi"/>
          <w:sz w:val="24"/>
          <w:szCs w:val="24"/>
        </w:rPr>
        <w:t xml:space="preserve">  </w:t>
      </w:r>
    </w:p>
    <w:p w14:paraId="7288419C" w14:textId="683CEF44" w:rsidR="00661EF9" w:rsidRPr="00D068DF" w:rsidRDefault="00661EF9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825CC8D" w14:textId="1121EECE" w:rsidR="009C3A36" w:rsidRPr="00D068DF" w:rsidRDefault="009C3A36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EBD6D3A" w14:textId="025E2F45" w:rsidR="00661EF9" w:rsidRPr="00D068DF" w:rsidRDefault="00661EF9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82AD941" w14:textId="5E79F6D5" w:rsidR="00B25416" w:rsidRDefault="00B25416" w:rsidP="00D068DF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F9C2F8D" w14:textId="1D87184C" w:rsidR="00B25416" w:rsidRDefault="00B25416" w:rsidP="00D068DF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076F9A5A" w14:textId="5C41716F" w:rsidR="00B25416" w:rsidRDefault="00B25416" w:rsidP="00D068DF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5E97C19" w14:textId="5BD4424A" w:rsidR="00B25416" w:rsidRDefault="00B25416" w:rsidP="00D068DF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1521023" w14:textId="686AFBF7" w:rsidR="00B25416" w:rsidRDefault="00B25416" w:rsidP="00D068DF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4819A18" w14:textId="0C935405" w:rsidR="00DE420E" w:rsidRDefault="00DE420E" w:rsidP="001B2FE8">
      <w:pPr>
        <w:spacing w:after="0" w:line="240" w:lineRule="auto"/>
        <w:jc w:val="center"/>
        <w:rPr>
          <w:rFonts w:cstheme="minorHAnsi"/>
          <w:i/>
          <w:iCs/>
        </w:rPr>
      </w:pPr>
    </w:p>
    <w:p w14:paraId="1D596C32" w14:textId="05C20213" w:rsidR="00DE420E" w:rsidRDefault="00DE420E" w:rsidP="001B2FE8">
      <w:pPr>
        <w:spacing w:after="0" w:line="240" w:lineRule="auto"/>
        <w:jc w:val="center"/>
        <w:rPr>
          <w:rFonts w:cstheme="minorHAnsi"/>
          <w:i/>
          <w:iCs/>
        </w:rPr>
      </w:pPr>
    </w:p>
    <w:p w14:paraId="136852B7" w14:textId="4F792A8E" w:rsidR="00D068DF" w:rsidRPr="00C06A02" w:rsidRDefault="00D068DF" w:rsidP="001B2FE8">
      <w:pPr>
        <w:spacing w:after="0" w:line="240" w:lineRule="auto"/>
        <w:jc w:val="center"/>
        <w:rPr>
          <w:rFonts w:cstheme="minorHAnsi"/>
          <w:i/>
          <w:iCs/>
          <w:sz w:val="24"/>
          <w:szCs w:val="24"/>
        </w:rPr>
      </w:pPr>
      <w:r w:rsidRPr="00C06A02">
        <w:rPr>
          <w:rFonts w:cstheme="minorHAnsi"/>
          <w:i/>
          <w:iCs/>
          <w:sz w:val="24"/>
          <w:szCs w:val="24"/>
        </w:rPr>
        <w:t xml:space="preserve">Visit </w:t>
      </w:r>
      <w:hyperlink r:id="rId12" w:history="1">
        <w:r w:rsidRPr="00C06A02">
          <w:rPr>
            <w:rStyle w:val="Hyperlink"/>
            <w:rFonts w:cstheme="minorHAnsi"/>
            <w:i/>
            <w:iCs/>
            <w:sz w:val="24"/>
            <w:szCs w:val="24"/>
          </w:rPr>
          <w:t>restorerebuildreimaginefund.org</w:t>
        </w:r>
      </w:hyperlink>
      <w:r w:rsidRPr="00C06A02">
        <w:rPr>
          <w:rFonts w:cstheme="minorHAnsi"/>
          <w:i/>
          <w:iCs/>
          <w:sz w:val="24"/>
          <w:szCs w:val="24"/>
        </w:rPr>
        <w:t xml:space="preserve"> to learn more about the Restore</w:t>
      </w:r>
      <w:r w:rsidR="001B2FE8" w:rsidRPr="00C06A02">
        <w:rPr>
          <w:rFonts w:cstheme="minorHAnsi"/>
          <w:i/>
          <w:iCs/>
          <w:sz w:val="24"/>
          <w:szCs w:val="24"/>
        </w:rPr>
        <w:t>-</w:t>
      </w:r>
      <w:r w:rsidRPr="00C06A02">
        <w:rPr>
          <w:rFonts w:cstheme="minorHAnsi"/>
          <w:i/>
          <w:iCs/>
          <w:sz w:val="24"/>
          <w:szCs w:val="24"/>
        </w:rPr>
        <w:t>Rebuild</w:t>
      </w:r>
      <w:r w:rsidR="001B2FE8" w:rsidRPr="00C06A02">
        <w:rPr>
          <w:rFonts w:cstheme="minorHAnsi"/>
          <w:i/>
          <w:iCs/>
          <w:sz w:val="24"/>
          <w:szCs w:val="24"/>
        </w:rPr>
        <w:t>-</w:t>
      </w:r>
      <w:r w:rsidRPr="00C06A02">
        <w:rPr>
          <w:rFonts w:cstheme="minorHAnsi"/>
          <w:i/>
          <w:iCs/>
          <w:sz w:val="24"/>
          <w:szCs w:val="24"/>
        </w:rPr>
        <w:t>Reimagine Fund.</w:t>
      </w:r>
    </w:p>
    <w:p w14:paraId="243A00A9" w14:textId="36812B50" w:rsidR="00D068DF" w:rsidRPr="00D068DF" w:rsidRDefault="00D068DF" w:rsidP="00D068DF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</w:p>
    <w:p w14:paraId="170C8323" w14:textId="76626AC4" w:rsidR="005E672F" w:rsidRPr="00D068DF" w:rsidRDefault="00C06A02" w:rsidP="00534BC2">
      <w:pPr>
        <w:spacing w:after="0" w:line="240" w:lineRule="auto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cstheme="minorHAnsi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BEA7C7C" wp14:editId="38A6D199">
                <wp:simplePos x="0" y="0"/>
                <wp:positionH relativeFrom="page">
                  <wp:align>left</wp:align>
                </wp:positionH>
                <wp:positionV relativeFrom="paragraph">
                  <wp:posOffset>142624</wp:posOffset>
                </wp:positionV>
                <wp:extent cx="7886700" cy="9715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6700" cy="9715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750160" id="Rectangle 7" o:spid="_x0000_s1026" style="position:absolute;margin-left:0;margin-top:11.25pt;width:621pt;height:76.5pt;z-index:2516705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" fillcolor="black [3213]" strokecolor="#1f3763 [1604]" strokeweight="1pt">
                <w10:wrap anchorx="page"/>
              </v:rect>
            </w:pict>
          </mc:Fallback>
        </mc:AlternateContent>
      </w:r>
    </w:p>
    <w:p w14:paraId="0F5D9BBE" w14:textId="77777777" w:rsidR="009C3A36" w:rsidRPr="00D068DF" w:rsidRDefault="009C3A36" w:rsidP="00534BC2">
      <w:pPr>
        <w:spacing w:after="0" w:line="240" w:lineRule="auto"/>
        <w:rPr>
          <w:rFonts w:asciiTheme="majorHAnsi" w:hAnsiTheme="majorHAnsi" w:cstheme="majorHAnsi"/>
          <w:sz w:val="24"/>
          <w:szCs w:val="24"/>
          <w:u w:val="single"/>
        </w:rPr>
      </w:pPr>
    </w:p>
    <w:p w14:paraId="44131A67" w14:textId="63175E08" w:rsidR="005E672F" w:rsidRDefault="005E672F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127F4615" w14:textId="2DAC91DC" w:rsidR="00C06A02" w:rsidRDefault="00C06A02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50646784" w14:textId="77777777" w:rsidR="00C06A02" w:rsidRDefault="00C06A02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1790453E" w14:textId="1D6F1A39" w:rsidR="005E672F" w:rsidRDefault="005E672F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4A4DC011" w14:textId="781A5FB0" w:rsidR="00534BC2" w:rsidRDefault="00C06A02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  <w:r>
        <w:rPr>
          <w:rFonts w:cstheme="minorHAnsi"/>
          <w:i/>
          <w:i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1C012243" wp14:editId="1D394E04">
                <wp:simplePos x="0" y="0"/>
                <wp:positionH relativeFrom="page">
                  <wp:align>left</wp:align>
                </wp:positionH>
                <wp:positionV relativeFrom="paragraph">
                  <wp:posOffset>13648</wp:posOffset>
                </wp:positionV>
                <wp:extent cx="7886700" cy="982639"/>
                <wp:effectExtent l="0" t="0" r="19050" b="273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6700" cy="98263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D06302" id="Rectangle 8" o:spid="_x0000_s1026" style="position:absolute;margin-left:0;margin-top:1.05pt;width:621pt;height:77.35pt;z-index:25165926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" fillcolor="black [3213]" strokecolor="#1f3763 [1604]" strokeweight="1pt">
                <w10:wrap anchorx="page"/>
              </v:rect>
            </w:pict>
          </mc:Fallback>
        </mc:AlternateContent>
      </w:r>
    </w:p>
    <w:p w14:paraId="38474599" w14:textId="3F8183BC" w:rsidR="00534BC2" w:rsidRDefault="002C5E26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  <w:r>
        <w:rPr>
          <w:rFonts w:asciiTheme="majorHAnsi" w:hAnsiTheme="majorHAnsi" w:cstheme="majorHAnsi"/>
          <w:noProof/>
          <w:u w:val="single"/>
        </w:rPr>
        <w:drawing>
          <wp:anchor distT="0" distB="0" distL="114300" distR="114300" simplePos="0" relativeHeight="251671552" behindDoc="0" locked="0" layoutInCell="1" allowOverlap="1" wp14:anchorId="611E8048" wp14:editId="598FEA02">
            <wp:simplePos x="0" y="0"/>
            <wp:positionH relativeFrom="margin">
              <wp:align>center</wp:align>
            </wp:positionH>
            <wp:positionV relativeFrom="paragraph">
              <wp:posOffset>28916</wp:posOffset>
            </wp:positionV>
            <wp:extent cx="5081905" cy="584200"/>
            <wp:effectExtent l="0" t="0" r="4445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905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298D94" w14:textId="1AC62B8D" w:rsidR="00534BC2" w:rsidRDefault="00534BC2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53D3871F" w14:textId="66F016A0" w:rsidR="00534BC2" w:rsidRDefault="00534BC2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402AE06B" w14:textId="3B8B320C" w:rsidR="00534BC2" w:rsidRDefault="00534BC2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71F6D1FF" w14:textId="5D780115" w:rsidR="00D068DF" w:rsidRDefault="00D068DF" w:rsidP="00534BC2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3C7F03B0" w14:textId="58042494" w:rsidR="00130E35" w:rsidRDefault="00130E35" w:rsidP="71A0162D">
      <w:pPr>
        <w:spacing w:after="0" w:line="240" w:lineRule="auto"/>
        <w:jc w:val="center"/>
        <w:rPr>
          <w:rFonts w:asciiTheme="majorHAnsi" w:hAnsiTheme="majorHAnsi" w:cstheme="majorBidi"/>
          <w:b/>
          <w:bCs/>
          <w:sz w:val="24"/>
          <w:szCs w:val="24"/>
        </w:rPr>
      </w:pPr>
    </w:p>
    <w:p w14:paraId="499E3CAF" w14:textId="4DFC8B1A" w:rsidR="008F58C0" w:rsidRPr="00CF5D24" w:rsidRDefault="0045256C" w:rsidP="00303B00">
      <w:pPr>
        <w:spacing w:after="0" w:line="240" w:lineRule="auto"/>
        <w:rPr>
          <w:rFonts w:cstheme="minorHAnsi"/>
          <w:sz w:val="24"/>
          <w:szCs w:val="24"/>
        </w:rPr>
      </w:pPr>
      <w:r w:rsidRPr="00CF5D24">
        <w:rPr>
          <w:rFonts w:asciiTheme="majorHAnsi" w:hAnsiTheme="majorHAnsi" w:cstheme="majorBidi"/>
          <w:sz w:val="24"/>
          <w:szCs w:val="24"/>
        </w:rPr>
        <w:t xml:space="preserve">To </w:t>
      </w:r>
      <w:r w:rsidR="55522063" w:rsidRPr="00CF5D24">
        <w:rPr>
          <w:rFonts w:asciiTheme="majorHAnsi" w:hAnsiTheme="majorHAnsi" w:cstheme="majorBidi"/>
          <w:sz w:val="24"/>
          <w:szCs w:val="24"/>
        </w:rPr>
        <w:t xml:space="preserve">request </w:t>
      </w:r>
      <w:r w:rsidRPr="00CF5D24">
        <w:rPr>
          <w:rFonts w:asciiTheme="majorHAnsi" w:hAnsiTheme="majorHAnsi" w:cstheme="majorBidi"/>
          <w:sz w:val="24"/>
          <w:szCs w:val="24"/>
        </w:rPr>
        <w:t xml:space="preserve">assistance, please provide the following information. </w:t>
      </w:r>
      <w:r w:rsidR="008F58C0" w:rsidRPr="00CF5D24">
        <w:rPr>
          <w:rFonts w:cstheme="minorHAnsi"/>
          <w:sz w:val="24"/>
          <w:szCs w:val="24"/>
        </w:rPr>
        <w:t>A member of our team will contact you to discuss your business/property.</w:t>
      </w:r>
    </w:p>
    <w:p w14:paraId="6CF50BEF" w14:textId="087A8CD9" w:rsidR="00D068DF" w:rsidRPr="00CF5D24" w:rsidRDefault="00D068DF" w:rsidP="00130E35">
      <w:pPr>
        <w:spacing w:after="0" w:line="240" w:lineRule="auto"/>
        <w:rPr>
          <w:rFonts w:asciiTheme="majorHAnsi" w:hAnsiTheme="majorHAnsi" w:cstheme="majorBidi"/>
          <w:b/>
          <w:bCs/>
          <w:sz w:val="24"/>
          <w:szCs w:val="24"/>
        </w:rPr>
      </w:pPr>
    </w:p>
    <w:p w14:paraId="64407AB4" w14:textId="6930BF2E" w:rsidR="00D068DF" w:rsidRPr="00CF5D24" w:rsidRDefault="00FB33EA" w:rsidP="00303B00">
      <w:pPr>
        <w:spacing w:after="0" w:line="240" w:lineRule="auto"/>
        <w:rPr>
          <w:rFonts w:asciiTheme="majorHAnsi" w:hAnsiTheme="majorHAnsi" w:cstheme="majorBidi"/>
          <w:b/>
          <w:bCs/>
          <w:sz w:val="24"/>
          <w:szCs w:val="24"/>
        </w:rPr>
      </w:pPr>
      <w:r w:rsidRPr="00CF5D24">
        <w:rPr>
          <w:rFonts w:asciiTheme="majorHAnsi" w:hAnsiTheme="majorHAnsi" w:cstheme="majorBidi"/>
          <w:sz w:val="24"/>
          <w:szCs w:val="24"/>
        </w:rPr>
        <w:t xml:space="preserve">Completed forms can be </w:t>
      </w:r>
      <w:r w:rsidR="003206A2" w:rsidRPr="00CF5D24">
        <w:rPr>
          <w:rFonts w:asciiTheme="majorHAnsi" w:hAnsiTheme="majorHAnsi" w:cstheme="majorBidi"/>
          <w:sz w:val="24"/>
          <w:szCs w:val="24"/>
        </w:rPr>
        <w:t>submitted to</w:t>
      </w:r>
      <w:r w:rsidR="00B67FAC">
        <w:rPr>
          <w:rFonts w:asciiTheme="majorHAnsi" w:hAnsiTheme="majorHAnsi" w:cstheme="majorBidi"/>
          <w:sz w:val="24"/>
          <w:szCs w:val="24"/>
        </w:rPr>
        <w:t xml:space="preserve"> </w:t>
      </w:r>
      <w:hyperlink r:id="rId14" w:history="1">
        <w:r w:rsidR="00B67FAC" w:rsidRPr="00CF16FE">
          <w:rPr>
            <w:rStyle w:val="Hyperlink"/>
            <w:rFonts w:asciiTheme="majorHAnsi" w:hAnsiTheme="majorHAnsi" w:cstheme="majorBidi"/>
            <w:b/>
            <w:bCs/>
            <w:sz w:val="24"/>
            <w:szCs w:val="24"/>
          </w:rPr>
          <w:t>rrrfund.info@gmail.com</w:t>
        </w:r>
      </w:hyperlink>
      <w:r w:rsidR="00B67FAC">
        <w:rPr>
          <w:rFonts w:asciiTheme="majorHAnsi" w:hAnsiTheme="majorHAnsi" w:cstheme="majorBidi"/>
          <w:sz w:val="24"/>
          <w:szCs w:val="24"/>
        </w:rPr>
        <w:t xml:space="preserve"> </w:t>
      </w:r>
      <w:r w:rsidR="003206A2" w:rsidRPr="00CF5D24">
        <w:rPr>
          <w:rFonts w:asciiTheme="majorHAnsi" w:hAnsiTheme="majorHAnsi" w:cstheme="majorBidi"/>
          <w:sz w:val="24"/>
          <w:szCs w:val="24"/>
        </w:rPr>
        <w:t>or b</w:t>
      </w:r>
      <w:r w:rsidRPr="00CF5D24">
        <w:rPr>
          <w:rFonts w:asciiTheme="majorHAnsi" w:hAnsiTheme="majorHAnsi" w:cstheme="majorBidi"/>
          <w:sz w:val="24"/>
          <w:szCs w:val="24"/>
        </w:rPr>
        <w:t xml:space="preserve">y mail </w:t>
      </w:r>
      <w:r w:rsidR="00CB25A8" w:rsidRPr="00CF5D24">
        <w:rPr>
          <w:rFonts w:asciiTheme="majorHAnsi" w:hAnsiTheme="majorHAnsi" w:cstheme="majorBidi"/>
          <w:sz w:val="24"/>
          <w:szCs w:val="24"/>
        </w:rPr>
        <w:t>to</w:t>
      </w:r>
      <w:r w:rsidR="003206A2" w:rsidRPr="00CF5D24">
        <w:rPr>
          <w:rFonts w:asciiTheme="majorHAnsi" w:hAnsiTheme="majorHAnsi" w:cstheme="majorBidi"/>
          <w:sz w:val="24"/>
          <w:szCs w:val="24"/>
        </w:rPr>
        <w:t xml:space="preserve"> </w:t>
      </w:r>
      <w:r w:rsidR="009E3DC3" w:rsidRPr="00CF5D24">
        <w:rPr>
          <w:rFonts w:asciiTheme="majorHAnsi" w:hAnsiTheme="majorHAnsi" w:cstheme="majorBidi"/>
          <w:b/>
          <w:bCs/>
          <w:sz w:val="24"/>
          <w:szCs w:val="24"/>
        </w:rPr>
        <w:t xml:space="preserve">1527 E. Lake Street, Minneapolis, MN </w:t>
      </w:r>
      <w:r w:rsidR="00493136" w:rsidRPr="00CF5D24">
        <w:rPr>
          <w:rFonts w:asciiTheme="majorHAnsi" w:hAnsiTheme="majorHAnsi" w:cstheme="majorBidi"/>
          <w:b/>
          <w:bCs/>
          <w:sz w:val="24"/>
          <w:szCs w:val="24"/>
        </w:rPr>
        <w:t>55407 (Attn: Mortenson)</w:t>
      </w:r>
    </w:p>
    <w:p w14:paraId="39EFFE6E" w14:textId="5857BC0E" w:rsidR="009B37B0" w:rsidRPr="00CF5D24" w:rsidRDefault="009B37B0" w:rsidP="00E2621D">
      <w:pPr>
        <w:spacing w:after="0" w:line="240" w:lineRule="auto"/>
        <w:jc w:val="center"/>
        <w:rPr>
          <w:rFonts w:asciiTheme="majorHAnsi" w:hAnsiTheme="majorHAnsi" w:cstheme="majorBidi"/>
          <w:sz w:val="24"/>
          <w:szCs w:val="24"/>
        </w:rPr>
      </w:pPr>
    </w:p>
    <w:p w14:paraId="2518DFD1" w14:textId="50C19019" w:rsidR="00303B00" w:rsidRPr="00CF5D24" w:rsidRDefault="00E2621D" w:rsidP="00534BC2">
      <w:pPr>
        <w:spacing w:after="0" w:line="240" w:lineRule="auto"/>
        <w:rPr>
          <w:rFonts w:asciiTheme="majorHAnsi" w:hAnsiTheme="majorHAnsi" w:cstheme="majorBidi"/>
          <w:sz w:val="24"/>
          <w:szCs w:val="24"/>
        </w:rPr>
      </w:pPr>
      <w:r w:rsidRPr="00CF5D24">
        <w:rPr>
          <w:rFonts w:asciiTheme="majorHAnsi" w:hAnsiTheme="majorHAnsi" w:cstheme="majorBidi"/>
          <w:sz w:val="24"/>
          <w:szCs w:val="24"/>
        </w:rPr>
        <w:t xml:space="preserve">You may also complete this form online at: </w:t>
      </w:r>
      <w:hyperlink r:id="rId15" w:history="1">
        <w:r w:rsidR="00CB1F5D" w:rsidRPr="00CF5D24">
          <w:rPr>
            <w:rStyle w:val="Hyperlink"/>
            <w:rFonts w:asciiTheme="majorHAnsi" w:hAnsiTheme="majorHAnsi" w:cstheme="majorBidi"/>
            <w:b/>
            <w:bCs/>
            <w:sz w:val="24"/>
            <w:szCs w:val="24"/>
          </w:rPr>
          <w:t>http://bit.ly/rrrfund</w:t>
        </w:r>
      </w:hyperlink>
      <w:r w:rsidR="00CB1F5D" w:rsidRPr="00CF5D24">
        <w:rPr>
          <w:rFonts w:asciiTheme="majorHAnsi" w:hAnsiTheme="majorHAnsi" w:cstheme="majorBidi"/>
          <w:sz w:val="24"/>
          <w:szCs w:val="24"/>
        </w:rPr>
        <w:t xml:space="preserve"> </w:t>
      </w:r>
    </w:p>
    <w:p w14:paraId="1FCCB3E1" w14:textId="77777777" w:rsidR="001B3962" w:rsidRDefault="001B3962" w:rsidP="00534BC2">
      <w:pPr>
        <w:spacing w:after="0" w:line="240" w:lineRule="auto"/>
        <w:rPr>
          <w:rFonts w:asciiTheme="majorHAnsi" w:hAnsiTheme="majorHAnsi" w:cstheme="maj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76"/>
        <w:gridCol w:w="3004"/>
      </w:tblGrid>
      <w:tr w:rsidR="00534BC2" w14:paraId="5F84B374" w14:textId="77777777" w:rsidTr="00C908D5">
        <w:trPr>
          <w:trHeight w:val="299"/>
        </w:trPr>
        <w:tc>
          <w:tcPr>
            <w:tcW w:w="35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926AC5" w14:textId="0A5D1D65" w:rsidR="00AA35D5" w:rsidRPr="00AA35D5" w:rsidRDefault="00534BC2" w:rsidP="00AA35D5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ame of Business</w:t>
            </w:r>
            <w:r w:rsid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816D8B7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3FD195CD" w14:textId="77777777" w:rsidTr="00C908D5">
        <w:trPr>
          <w:trHeight w:val="870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511246" w14:textId="116EC08A" w:rsidR="00AA35D5" w:rsidRDefault="00AA35D5" w:rsidP="00AA35D5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1C54FBEB" w14:textId="3D332DBC" w:rsidR="00C931E1" w:rsidRPr="00AA35D5" w:rsidRDefault="00534BC2" w:rsidP="00AA35D5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Business Address</w:t>
            </w:r>
            <w:r w:rsid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: </w:t>
            </w:r>
            <w:r w:rsidR="00C931E1"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</w:p>
          <w:p w14:paraId="00E55438" w14:textId="30C99DA1" w:rsidR="00AA35D5" w:rsidRPr="0045256C" w:rsidRDefault="00C931E1" w:rsidP="00AA35D5">
            <w:pPr>
              <w:pStyle w:val="ListParagraph"/>
              <w:ind w:left="240"/>
              <w:rPr>
                <w:rFonts w:asciiTheme="majorHAnsi" w:hAnsiTheme="majorHAnsi" w:cstheme="majorHAnsi"/>
                <w:sz w:val="24"/>
                <w:szCs w:val="24"/>
              </w:rPr>
            </w:pPr>
            <w:r w:rsidRPr="0045256C">
              <w:rPr>
                <w:rFonts w:asciiTheme="majorHAnsi" w:hAnsiTheme="majorHAnsi" w:cstheme="majorHAnsi"/>
                <w:sz w:val="24"/>
                <w:szCs w:val="24"/>
              </w:rPr>
              <w:t>(include city and zip</w:t>
            </w:r>
            <w:r w:rsidR="00485D6C">
              <w:rPr>
                <w:rFonts w:asciiTheme="majorHAnsi" w:hAnsiTheme="majorHAnsi" w:cstheme="majorHAnsi"/>
                <w:sz w:val="24"/>
                <w:szCs w:val="24"/>
              </w:rPr>
              <w:t xml:space="preserve"> code</w:t>
            </w:r>
            <w:r w:rsidRPr="0045256C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DC8B1B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20E784EA" w14:textId="77777777" w:rsidTr="00C908D5">
        <w:trPr>
          <w:trHeight w:val="593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6CBCC0" w14:textId="3AB0D4C2" w:rsidR="00C931E1" w:rsidRPr="00AA35D5" w:rsidRDefault="00534BC2" w:rsidP="009B37B0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Business Owner</w:t>
            </w:r>
            <w:r w:rsidR="009B37B0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  <w:r w:rsidR="00C931E1"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First and Last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ame</w:t>
            </w:r>
            <w:r w:rsidR="0045256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920570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44A80E52" w14:textId="77777777" w:rsidTr="00C908D5">
        <w:trPr>
          <w:trHeight w:val="585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B5A4A0" w14:textId="3BEEF8EA" w:rsidR="00C931E1" w:rsidRPr="00AA35D5" w:rsidRDefault="00C931E1" w:rsidP="00AA35D5">
            <w:pPr>
              <w:pStyle w:val="ListParagrap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6CE2B5C9" w14:textId="2F06D08F" w:rsidR="00534BC2" w:rsidRPr="00AA35D5" w:rsidRDefault="00534BC2" w:rsidP="00AA35D5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Business Owner Email</w:t>
            </w:r>
            <w:r w:rsidR="0045256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: 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64C360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633B07A6" w14:textId="77777777" w:rsidTr="00C908D5">
        <w:trPr>
          <w:trHeight w:val="585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1743B7" w14:textId="4C492607" w:rsidR="00C931E1" w:rsidRPr="00AA35D5" w:rsidRDefault="00C931E1" w:rsidP="00AA35D5">
            <w:pPr>
              <w:pStyle w:val="ListParagrap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7E3A2E76" w14:textId="3B20750E" w:rsidR="00534BC2" w:rsidRPr="00AA35D5" w:rsidRDefault="00534BC2" w:rsidP="00AA35D5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Business Owner Phone</w:t>
            </w:r>
            <w:r w:rsidR="0045256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155A6F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AA35D5" w14:paraId="67CAEA32" w14:textId="77777777" w:rsidTr="00C908D5">
        <w:trPr>
          <w:trHeight w:val="870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5522A6" w14:textId="3E9F1D15" w:rsidR="0045256C" w:rsidRPr="0045256C" w:rsidRDefault="0045256C" w:rsidP="0045256C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6BB725C0" w14:textId="54BD6EAD" w:rsidR="00AA35D5" w:rsidRPr="00AA35D5" w:rsidRDefault="00AA35D5" w:rsidP="00743A48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Do you also own the building where your business is located?  </w:t>
            </w:r>
          </w:p>
          <w:p w14:paraId="0C803104" w14:textId="79B77F16" w:rsidR="00AA35D5" w:rsidRPr="00AA35D5" w:rsidRDefault="00AA35D5" w:rsidP="00AA35D5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10"/>
                <w:szCs w:val="10"/>
                <w:u w:val="single"/>
              </w:rPr>
            </w:pPr>
          </w:p>
          <w:p w14:paraId="4A56320D" w14:textId="7D54D065" w:rsidR="00AA35D5" w:rsidRPr="00AA35D5" w:rsidRDefault="003202E4" w:rsidP="00743A48">
            <w:pPr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EA7936D" wp14:editId="0824A983">
                      <wp:simplePos x="0" y="0"/>
                      <wp:positionH relativeFrom="column">
                        <wp:posOffset>895350</wp:posOffset>
                      </wp:positionH>
                      <wp:positionV relativeFrom="paragraph">
                        <wp:posOffset>37465</wp:posOffset>
                      </wp:positionV>
                      <wp:extent cx="133350" cy="12382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72F1410" id="Rectangle 3" o:spid="_x0000_s1026" style="position:absolute;margin-left:70.5pt;margin-top:2.95pt;width:10.5pt;height: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" filled="f" strokecolor="black [3213]" strokeweight="1.5pt"/>
                  </w:pict>
                </mc:Fallback>
              </mc:AlternateContent>
            </w:r>
            <w:r>
              <w:rPr>
                <w:rFonts w:asciiTheme="majorHAnsi" w:hAnsiTheme="majorHAnsi" w:cstheme="maj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B80D506" wp14:editId="730950C7">
                      <wp:simplePos x="0" y="0"/>
                      <wp:positionH relativeFrom="column">
                        <wp:posOffset>321945</wp:posOffset>
                      </wp:positionH>
                      <wp:positionV relativeFrom="paragraph">
                        <wp:posOffset>31115</wp:posOffset>
                      </wp:positionV>
                      <wp:extent cx="133350" cy="12382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F0E0DD5" id="Rectangle 2" o:spid="_x0000_s1026" style="position:absolute;margin-left:25.35pt;margin-top:2.45pt;width:10.5pt;height:9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" filled="f" strokecolor="black [3213]" strokeweight="1.5pt"/>
                  </w:pict>
                </mc:Fallback>
              </mc:AlternateContent>
            </w:r>
            <w:r w:rsidR="00AA35D5" w:rsidRPr="00AA35D5">
              <w:rPr>
                <w:rFonts w:asciiTheme="majorHAnsi" w:hAnsiTheme="majorHAnsi" w:cstheme="majorHAnsi"/>
                <w:sz w:val="24"/>
                <w:szCs w:val="24"/>
              </w:rPr>
              <w:t xml:space="preserve">  Yes          No        If yes, skip to question #10</w:t>
            </w:r>
          </w:p>
        </w:tc>
      </w:tr>
      <w:tr w:rsidR="00534BC2" w14:paraId="4644DAF5" w14:textId="77777777" w:rsidTr="00C908D5">
        <w:trPr>
          <w:trHeight w:val="575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877952" w14:textId="6E6C902A" w:rsidR="00534BC2" w:rsidRPr="00AA35D5" w:rsidRDefault="00534BC2" w:rsidP="006E590E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roperty Owner</w:t>
            </w:r>
            <w:r w:rsidR="006E590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  <w:r w:rsidR="00C931E1"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First and Last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ame</w:t>
            </w:r>
            <w:r w:rsidR="0045256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4633FA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3B6A42D3" w14:textId="77777777" w:rsidTr="00C908D5">
        <w:trPr>
          <w:trHeight w:val="585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F9AACA" w14:textId="0D49B76E" w:rsidR="00C931E1" w:rsidRPr="00AA35D5" w:rsidRDefault="00C931E1" w:rsidP="00C931E1">
            <w:pPr>
              <w:pStyle w:val="ListParagrap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5A90BA60" w14:textId="4D8D219D" w:rsidR="00534BC2" w:rsidRPr="00AA35D5" w:rsidRDefault="00534BC2" w:rsidP="00743A48">
            <w:pPr>
              <w:pStyle w:val="ListParagraph"/>
              <w:numPr>
                <w:ilvl w:val="0"/>
                <w:numId w:val="7"/>
              </w:numPr>
              <w:ind w:left="240" w:hanging="27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roperty Owner Email</w:t>
            </w:r>
            <w:r w:rsidR="0045256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4AD8C0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78A032C0" w14:textId="77777777" w:rsidTr="00C908D5">
        <w:trPr>
          <w:trHeight w:val="570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235CEF" w14:textId="77777777" w:rsidR="00C931E1" w:rsidRPr="00AA35D5" w:rsidRDefault="00C931E1" w:rsidP="00C931E1">
            <w:pPr>
              <w:pStyle w:val="ListParagrap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0186BED2" w14:textId="16AE15EE" w:rsidR="00534BC2" w:rsidRPr="00AA35D5" w:rsidRDefault="00534BC2" w:rsidP="00743A48">
            <w:pPr>
              <w:pStyle w:val="ListParagraph"/>
              <w:numPr>
                <w:ilvl w:val="0"/>
                <w:numId w:val="7"/>
              </w:numPr>
              <w:ind w:left="240" w:hanging="27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roperty Owner Phone</w:t>
            </w:r>
            <w:r w:rsidR="0045256C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: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533836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79D0706D" w14:textId="77777777" w:rsidTr="00C908D5">
        <w:trPr>
          <w:trHeight w:val="585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4BA425" w14:textId="14778A73" w:rsidR="0045256C" w:rsidRPr="0045256C" w:rsidRDefault="0045256C" w:rsidP="0045256C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0250DFEA" w14:textId="176A3896" w:rsidR="00534BC2" w:rsidRPr="00AA35D5" w:rsidRDefault="00534BC2" w:rsidP="00743A48">
            <w:pPr>
              <w:pStyle w:val="ListParagraph"/>
              <w:numPr>
                <w:ilvl w:val="0"/>
                <w:numId w:val="7"/>
              </w:numPr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What is the best way to contact you?</w:t>
            </w:r>
            <w:r w:rsidR="006E590E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  <w:r w:rsidR="006E590E" w:rsidRPr="001B3962">
              <w:rPr>
                <w:rFonts w:asciiTheme="majorHAnsi" w:hAnsiTheme="majorHAnsi" w:cstheme="majorHAnsi"/>
                <w:sz w:val="24"/>
                <w:szCs w:val="24"/>
              </w:rPr>
              <w:t>(</w:t>
            </w:r>
            <w:r w:rsidRPr="0045256C">
              <w:rPr>
                <w:rFonts w:asciiTheme="majorHAnsi" w:hAnsiTheme="majorHAnsi" w:cstheme="majorHAnsi"/>
                <w:sz w:val="24"/>
                <w:szCs w:val="24"/>
              </w:rPr>
              <w:t xml:space="preserve">email, phone, </w:t>
            </w:r>
            <w:r w:rsidR="001B3962">
              <w:rPr>
                <w:rFonts w:asciiTheme="majorHAnsi" w:hAnsiTheme="majorHAnsi" w:cstheme="majorHAnsi"/>
                <w:sz w:val="24"/>
                <w:szCs w:val="24"/>
              </w:rPr>
              <w:t xml:space="preserve">or </w:t>
            </w:r>
            <w:r w:rsidRPr="0045256C">
              <w:rPr>
                <w:rFonts w:asciiTheme="majorHAnsi" w:hAnsiTheme="majorHAnsi" w:cstheme="majorHAnsi"/>
                <w:sz w:val="24"/>
                <w:szCs w:val="24"/>
              </w:rPr>
              <w:t>in-person)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AAC83B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26A55D7C" w14:textId="77777777" w:rsidTr="00C908D5">
        <w:trPr>
          <w:trHeight w:val="585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73DEF1" w14:textId="146EC896" w:rsidR="0045256C" w:rsidRDefault="0045256C" w:rsidP="0045256C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19A3D982" w14:textId="77777777" w:rsidR="001B3962" w:rsidRDefault="00534BC2" w:rsidP="00743A48">
            <w:pPr>
              <w:pStyle w:val="ListParagraph"/>
              <w:numPr>
                <w:ilvl w:val="0"/>
                <w:numId w:val="7"/>
              </w:numPr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When is the best time to contact you?</w:t>
            </w:r>
            <w:r w:rsidR="00C931E1"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</w:p>
          <w:p w14:paraId="083E04E3" w14:textId="2D651358" w:rsidR="00534BC2" w:rsidRPr="00AA35D5" w:rsidRDefault="00534BC2" w:rsidP="001B3962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45256C">
              <w:rPr>
                <w:rFonts w:asciiTheme="majorHAnsi" w:hAnsiTheme="majorHAnsi" w:cstheme="majorHAnsi"/>
                <w:sz w:val="24"/>
                <w:szCs w:val="24"/>
              </w:rPr>
              <w:t>(example: Tuesdays before 9 AM)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4E2319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45256C" w14:paraId="5E032BAD" w14:textId="77777777" w:rsidTr="00C908D5">
        <w:trPr>
          <w:trHeight w:val="284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247F3E" w14:textId="2B1B2CE5" w:rsidR="0045256C" w:rsidRPr="0045256C" w:rsidRDefault="0045256C" w:rsidP="0045256C">
            <w:pPr>
              <w:pStyle w:val="ListParagraph"/>
              <w:ind w:left="240"/>
              <w:rPr>
                <w:rFonts w:asciiTheme="majorHAnsi" w:hAnsiTheme="majorHAnsi" w:cstheme="majorHAnsi"/>
              </w:rPr>
            </w:pPr>
          </w:p>
          <w:p w14:paraId="419A783A" w14:textId="2E72F190" w:rsidR="0045256C" w:rsidRDefault="0045256C" w:rsidP="0045256C">
            <w:pPr>
              <w:pStyle w:val="ListParagraph"/>
              <w:numPr>
                <w:ilvl w:val="0"/>
                <w:numId w:val="7"/>
              </w:numPr>
              <w:ind w:left="240"/>
              <w:rPr>
                <w:rFonts w:asciiTheme="majorHAnsi" w:hAnsiTheme="majorHAnsi" w:cstheme="majorHAnsi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Please </w:t>
            </w:r>
            <w:r w:rsidR="0034546F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tell us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your preferred language:  </w:t>
            </w:r>
          </w:p>
        </w:tc>
      </w:tr>
      <w:tr w:rsidR="00AA35D5" w14:paraId="14BF9EBB" w14:textId="77777777" w:rsidTr="00C908D5">
        <w:trPr>
          <w:trHeight w:val="870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FE0E0D" w14:textId="6BF6ABEE" w:rsidR="0045256C" w:rsidRPr="0045256C" w:rsidRDefault="0045256C" w:rsidP="0045256C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1F6224B8" w14:textId="49482014" w:rsidR="00AA35D5" w:rsidRPr="00AA35D5" w:rsidRDefault="00AA35D5" w:rsidP="00743A48">
            <w:pPr>
              <w:pStyle w:val="ListParagraph"/>
              <w:numPr>
                <w:ilvl w:val="0"/>
                <w:numId w:val="7"/>
              </w:numPr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Was your business or property damaged during the civil unrest of Summer 2020? </w:t>
            </w:r>
          </w:p>
          <w:p w14:paraId="67C96D12" w14:textId="2E331956" w:rsidR="00AA35D5" w:rsidRPr="00AA35D5" w:rsidRDefault="00AA35D5" w:rsidP="00AA35D5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10"/>
                <w:szCs w:val="10"/>
                <w:u w:val="single"/>
              </w:rPr>
            </w:pPr>
          </w:p>
          <w:p w14:paraId="66423387" w14:textId="538B9DD7" w:rsidR="00AA35D5" w:rsidRPr="00AA35D5" w:rsidRDefault="006554AF" w:rsidP="00743A48">
            <w:pPr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EBEA8AD" wp14:editId="1EFF4D9B">
                      <wp:simplePos x="0" y="0"/>
                      <wp:positionH relativeFrom="column">
                        <wp:posOffset>895350</wp:posOffset>
                      </wp:positionH>
                      <wp:positionV relativeFrom="paragraph">
                        <wp:posOffset>38100</wp:posOffset>
                      </wp:positionV>
                      <wp:extent cx="133350" cy="12382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61ECC1" id="Rectangle 6" o:spid="_x0000_s1026" style="position:absolute;margin-left:70.5pt;margin-top:3pt;width:10.5pt;height:9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" filled="f" strokecolor="black [3213]" strokeweight="1.5pt"/>
                  </w:pict>
                </mc:Fallback>
              </mc:AlternateContent>
            </w:r>
            <w:r w:rsidR="004F49B1">
              <w:rPr>
                <w:rFonts w:asciiTheme="majorHAnsi" w:hAnsiTheme="majorHAnsi" w:cstheme="maj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5A55762" wp14:editId="45D2D511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28575</wp:posOffset>
                      </wp:positionV>
                      <wp:extent cx="133350" cy="12382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7C28E2" id="Rectangle 5" o:spid="_x0000_s1026" style="position:absolute;margin-left:27pt;margin-top:2.25pt;width:10.5pt;height:9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" filled="f" strokecolor="black [3213]" strokeweight="1.5pt"/>
                  </w:pict>
                </mc:Fallback>
              </mc:AlternateContent>
            </w:r>
            <w:r w:rsidR="00AA35D5" w:rsidRPr="00AA35D5">
              <w:rPr>
                <w:rFonts w:asciiTheme="majorHAnsi" w:hAnsiTheme="majorHAnsi" w:cstheme="majorHAnsi"/>
                <w:sz w:val="24"/>
                <w:szCs w:val="24"/>
              </w:rPr>
              <w:t xml:space="preserve">  Yes          No</w:t>
            </w:r>
          </w:p>
        </w:tc>
      </w:tr>
      <w:tr w:rsidR="00534BC2" w14:paraId="0279ABFF" w14:textId="77777777" w:rsidTr="00C908D5">
        <w:trPr>
          <w:trHeight w:val="885"/>
        </w:trPr>
        <w:tc>
          <w:tcPr>
            <w:tcW w:w="351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211C12B" w14:textId="6D1F0006" w:rsidR="0045256C" w:rsidRPr="0045256C" w:rsidRDefault="0045256C" w:rsidP="0045256C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684280A0" w14:textId="24E75C9E" w:rsidR="00C931E1" w:rsidRPr="00AA35D5" w:rsidRDefault="00534BC2" w:rsidP="00534BC2">
            <w:pPr>
              <w:pStyle w:val="ListParagraph"/>
              <w:numPr>
                <w:ilvl w:val="0"/>
                <w:numId w:val="7"/>
              </w:numPr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Briefly describe the damage:</w:t>
            </w:r>
          </w:p>
          <w:p w14:paraId="68A88234" w14:textId="44608865" w:rsidR="00C931E1" w:rsidRPr="00AA35D5" w:rsidRDefault="00C931E1" w:rsidP="00534BC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3A9D06EA" w14:textId="4BF56A37" w:rsidR="00C931E1" w:rsidRPr="00AA35D5" w:rsidRDefault="00C931E1" w:rsidP="00534BC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51F07C4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</w:tbl>
    <w:p w14:paraId="5CB5084F" w14:textId="17BC45FE" w:rsidR="00743A48" w:rsidRDefault="00743A48">
      <w:pPr>
        <w:spacing w:after="0" w:line="240" w:lineRule="auto"/>
        <w:jc w:val="both"/>
        <w:rPr>
          <w:rFonts w:asciiTheme="majorHAnsi" w:hAnsiTheme="majorHAnsi" w:cstheme="majorHAnsi"/>
          <w:u w:val="single"/>
        </w:rPr>
      </w:pPr>
    </w:p>
    <w:sectPr w:rsidR="00743A48" w:rsidSect="00303B00">
      <w:pgSz w:w="12240" w:h="15840"/>
      <w:pgMar w:top="0" w:right="1080" w:bottom="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FB4D4" w14:textId="77777777" w:rsidR="00915C11" w:rsidRDefault="00915C11" w:rsidP="0045256C">
      <w:pPr>
        <w:spacing w:after="0" w:line="240" w:lineRule="auto"/>
      </w:pPr>
      <w:r>
        <w:separator/>
      </w:r>
    </w:p>
  </w:endnote>
  <w:endnote w:type="continuationSeparator" w:id="0">
    <w:p w14:paraId="73B42A5D" w14:textId="77777777" w:rsidR="00915C11" w:rsidRDefault="00915C11" w:rsidP="00452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EED4F" w14:textId="77777777" w:rsidR="00915C11" w:rsidRDefault="00915C11" w:rsidP="0045256C">
      <w:pPr>
        <w:spacing w:after="0" w:line="240" w:lineRule="auto"/>
      </w:pPr>
      <w:r>
        <w:separator/>
      </w:r>
    </w:p>
  </w:footnote>
  <w:footnote w:type="continuationSeparator" w:id="0">
    <w:p w14:paraId="46B19EBA" w14:textId="77777777" w:rsidR="00915C11" w:rsidRDefault="00915C11" w:rsidP="004525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3080D"/>
    <w:multiLevelType w:val="hybridMultilevel"/>
    <w:tmpl w:val="30523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903153"/>
    <w:multiLevelType w:val="hybridMultilevel"/>
    <w:tmpl w:val="F1502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C7489"/>
    <w:multiLevelType w:val="hybridMultilevel"/>
    <w:tmpl w:val="46E2B4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ED42C6"/>
    <w:multiLevelType w:val="hybridMultilevel"/>
    <w:tmpl w:val="D7FEC9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5B0754"/>
    <w:multiLevelType w:val="hybridMultilevel"/>
    <w:tmpl w:val="AE244E86"/>
    <w:lvl w:ilvl="0" w:tplc="FCE8E04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783E64"/>
    <w:multiLevelType w:val="hybridMultilevel"/>
    <w:tmpl w:val="88405E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6C92082"/>
    <w:multiLevelType w:val="hybridMultilevel"/>
    <w:tmpl w:val="80F6BB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3DB020D"/>
    <w:multiLevelType w:val="hybridMultilevel"/>
    <w:tmpl w:val="8F507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5"/>
  </w:num>
  <w:num w:numId="5">
    <w:abstractNumId w:val="6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rE0sjAxtDS2NDJW0lEKTi0uzszPAykwqgUApp+fACwAAAA="/>
  </w:docVars>
  <w:rsids>
    <w:rsidRoot w:val="000963EE"/>
    <w:rsid w:val="0000680A"/>
    <w:rsid w:val="00015D0C"/>
    <w:rsid w:val="00023ACD"/>
    <w:rsid w:val="000252DC"/>
    <w:rsid w:val="0006679F"/>
    <w:rsid w:val="00083200"/>
    <w:rsid w:val="000963EE"/>
    <w:rsid w:val="000C4590"/>
    <w:rsid w:val="000E6CD8"/>
    <w:rsid w:val="00100B36"/>
    <w:rsid w:val="00130E35"/>
    <w:rsid w:val="00163FA3"/>
    <w:rsid w:val="00171743"/>
    <w:rsid w:val="001A050B"/>
    <w:rsid w:val="001A61DE"/>
    <w:rsid w:val="001B2FE8"/>
    <w:rsid w:val="001B3962"/>
    <w:rsid w:val="00203095"/>
    <w:rsid w:val="00213D21"/>
    <w:rsid w:val="0022140E"/>
    <w:rsid w:val="00263144"/>
    <w:rsid w:val="002942E4"/>
    <w:rsid w:val="002A1B40"/>
    <w:rsid w:val="002A7824"/>
    <w:rsid w:val="002C5E26"/>
    <w:rsid w:val="002D2DB3"/>
    <w:rsid w:val="00302C64"/>
    <w:rsid w:val="00303B00"/>
    <w:rsid w:val="003074D1"/>
    <w:rsid w:val="003202E4"/>
    <w:rsid w:val="003206A2"/>
    <w:rsid w:val="003319CD"/>
    <w:rsid w:val="0034240C"/>
    <w:rsid w:val="0034546F"/>
    <w:rsid w:val="00353866"/>
    <w:rsid w:val="00372802"/>
    <w:rsid w:val="00445C8E"/>
    <w:rsid w:val="0045256C"/>
    <w:rsid w:val="004638DE"/>
    <w:rsid w:val="00472D20"/>
    <w:rsid w:val="00472EF2"/>
    <w:rsid w:val="00485D6C"/>
    <w:rsid w:val="00490934"/>
    <w:rsid w:val="00493136"/>
    <w:rsid w:val="004C4EE8"/>
    <w:rsid w:val="004F112B"/>
    <w:rsid w:val="004F15A5"/>
    <w:rsid w:val="004F49B1"/>
    <w:rsid w:val="00534BC2"/>
    <w:rsid w:val="0053741D"/>
    <w:rsid w:val="005444EE"/>
    <w:rsid w:val="00562F26"/>
    <w:rsid w:val="00582249"/>
    <w:rsid w:val="00582FA2"/>
    <w:rsid w:val="00590841"/>
    <w:rsid w:val="005A4649"/>
    <w:rsid w:val="005E672F"/>
    <w:rsid w:val="006132AB"/>
    <w:rsid w:val="006554AF"/>
    <w:rsid w:val="00661EF9"/>
    <w:rsid w:val="00685996"/>
    <w:rsid w:val="006D45D3"/>
    <w:rsid w:val="006E590E"/>
    <w:rsid w:val="00743A48"/>
    <w:rsid w:val="007531F8"/>
    <w:rsid w:val="007972F0"/>
    <w:rsid w:val="007C2617"/>
    <w:rsid w:val="007E0288"/>
    <w:rsid w:val="007F3F7A"/>
    <w:rsid w:val="00836C60"/>
    <w:rsid w:val="008D1B93"/>
    <w:rsid w:val="008F4874"/>
    <w:rsid w:val="008F58C0"/>
    <w:rsid w:val="008F75DE"/>
    <w:rsid w:val="00915C11"/>
    <w:rsid w:val="00930EF9"/>
    <w:rsid w:val="009318CF"/>
    <w:rsid w:val="0094277A"/>
    <w:rsid w:val="00951A5F"/>
    <w:rsid w:val="00984CC6"/>
    <w:rsid w:val="009B37B0"/>
    <w:rsid w:val="009C3A36"/>
    <w:rsid w:val="009C4ADC"/>
    <w:rsid w:val="009D6FB0"/>
    <w:rsid w:val="009E3DC3"/>
    <w:rsid w:val="009F265F"/>
    <w:rsid w:val="00A019CE"/>
    <w:rsid w:val="00A105FA"/>
    <w:rsid w:val="00A11F93"/>
    <w:rsid w:val="00A13F1F"/>
    <w:rsid w:val="00A15259"/>
    <w:rsid w:val="00A45EBF"/>
    <w:rsid w:val="00A75131"/>
    <w:rsid w:val="00A84AFC"/>
    <w:rsid w:val="00AA35D5"/>
    <w:rsid w:val="00AD3A60"/>
    <w:rsid w:val="00AF16C8"/>
    <w:rsid w:val="00B25416"/>
    <w:rsid w:val="00B67FAC"/>
    <w:rsid w:val="00BD16F5"/>
    <w:rsid w:val="00BD3C27"/>
    <w:rsid w:val="00C06A02"/>
    <w:rsid w:val="00C50381"/>
    <w:rsid w:val="00C71F04"/>
    <w:rsid w:val="00C74EC7"/>
    <w:rsid w:val="00C908D5"/>
    <w:rsid w:val="00C931E1"/>
    <w:rsid w:val="00CB1F5D"/>
    <w:rsid w:val="00CB25A8"/>
    <w:rsid w:val="00CF16FE"/>
    <w:rsid w:val="00CF5D24"/>
    <w:rsid w:val="00D068DF"/>
    <w:rsid w:val="00D42605"/>
    <w:rsid w:val="00D7448E"/>
    <w:rsid w:val="00D75702"/>
    <w:rsid w:val="00D97722"/>
    <w:rsid w:val="00DD0F25"/>
    <w:rsid w:val="00DD29BD"/>
    <w:rsid w:val="00DE420E"/>
    <w:rsid w:val="00E04774"/>
    <w:rsid w:val="00E131EC"/>
    <w:rsid w:val="00E230C1"/>
    <w:rsid w:val="00E2621D"/>
    <w:rsid w:val="00E502DD"/>
    <w:rsid w:val="00E50766"/>
    <w:rsid w:val="00E756DA"/>
    <w:rsid w:val="00EB4E45"/>
    <w:rsid w:val="00EC34D9"/>
    <w:rsid w:val="00ED1551"/>
    <w:rsid w:val="00ED5F07"/>
    <w:rsid w:val="00F003D4"/>
    <w:rsid w:val="00F05AAC"/>
    <w:rsid w:val="00F145A6"/>
    <w:rsid w:val="00F2390D"/>
    <w:rsid w:val="00F33D16"/>
    <w:rsid w:val="00F56028"/>
    <w:rsid w:val="00F813F0"/>
    <w:rsid w:val="00FA44E4"/>
    <w:rsid w:val="00FB33EA"/>
    <w:rsid w:val="00FC4CBD"/>
    <w:rsid w:val="08B2F6B1"/>
    <w:rsid w:val="2C148B38"/>
    <w:rsid w:val="5286AD3B"/>
    <w:rsid w:val="54ECDAE6"/>
    <w:rsid w:val="55522063"/>
    <w:rsid w:val="57BB87C3"/>
    <w:rsid w:val="6F318AF6"/>
    <w:rsid w:val="71A0162D"/>
    <w:rsid w:val="72646C40"/>
    <w:rsid w:val="7B2B0D8F"/>
    <w:rsid w:val="7C24B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D25DB"/>
  <w15:chartTrackingRefBased/>
  <w15:docId w15:val="{BCD50AEF-9BE0-4485-95A2-7F392F876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963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0F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0F2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1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13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4B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2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56C"/>
  </w:style>
  <w:style w:type="paragraph" w:styleId="Footer">
    <w:name w:val="footer"/>
    <w:basedOn w:val="Normal"/>
    <w:link w:val="FooterChar"/>
    <w:uiPriority w:val="99"/>
    <w:unhideWhenUsed/>
    <w:rsid w:val="00452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56C"/>
  </w:style>
  <w:style w:type="paragraph" w:styleId="Revision">
    <w:name w:val="Revision"/>
    <w:hidden/>
    <w:uiPriority w:val="99"/>
    <w:semiHidden/>
    <w:rsid w:val="00AD3A6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717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storerebuildreimaginefund.or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rrfund.info@gmail.com" TargetMode="External"/><Relationship Id="rId5" Type="http://schemas.openxmlformats.org/officeDocument/2006/relationships/styles" Target="styles.xml"/><Relationship Id="rId15" Type="http://schemas.openxmlformats.org/officeDocument/2006/relationships/hyperlink" Target="http://bit.ly/rrrfund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rrrfund.info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9E25B328D5A74C9086B0F4DDEC1985" ma:contentTypeVersion="11" ma:contentTypeDescription="Create a new document." ma:contentTypeScope="" ma:versionID="0e05f6e5254c453cdd98e9126b7869f5">
  <xsd:schema xmlns:xsd="http://www.w3.org/2001/XMLSchema" xmlns:xs="http://www.w3.org/2001/XMLSchema" xmlns:p="http://schemas.microsoft.com/office/2006/metadata/properties" xmlns:ns2="c34fde23-8f32-488f-a3f3-3747103f9862" targetNamespace="http://schemas.microsoft.com/office/2006/metadata/properties" ma:root="true" ma:fieldsID="484627adc5a7d48c0da5941aa866dcd3" ns2:_="">
    <xsd:import namespace="c34fde23-8f32-488f-a3f3-3747103f98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4fde23-8f32-488f-a3f3-3747103f98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1C8F35-84E0-47F4-B457-1E2304199C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003A83-D641-40E9-87C2-7B83132592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4fde23-8f32-488f-a3f3-3747103f98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A5B47A-CD5C-4D4B-9F9A-8FB0369912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940</Characters>
  <Application>Microsoft Office Word</Application>
  <DocSecurity>0</DocSecurity>
  <Lines>16</Lines>
  <Paragraphs>4</Paragraphs>
  <ScaleCrop>false</ScaleCrop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Bomar</dc:creator>
  <cp:keywords/>
  <dc:description/>
  <cp:lastModifiedBy>Sheila Sitati</cp:lastModifiedBy>
  <cp:revision>2</cp:revision>
  <dcterms:created xsi:type="dcterms:W3CDTF">2021-06-21T23:23:00Z</dcterms:created>
  <dcterms:modified xsi:type="dcterms:W3CDTF">2021-06-21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9E25B328D5A74C9086B0F4DDEC1985</vt:lpwstr>
  </property>
</Properties>
</file>